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673266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7B055D00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17CDC336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6A653A">
        <w:rPr>
          <w:rFonts w:ascii="Times" w:hAnsi="Times"/>
          <w:b/>
          <w:sz w:val="22"/>
          <w:szCs w:val="22"/>
        </w:rPr>
        <w:t xml:space="preserve">umbia Board of Architecture, </w:t>
      </w:r>
      <w:r w:rsidRPr="0084236C">
        <w:rPr>
          <w:rFonts w:ascii="Times" w:hAnsi="Times"/>
          <w:b/>
          <w:sz w:val="22"/>
          <w:szCs w:val="22"/>
        </w:rPr>
        <w:t>Interior Design</w:t>
      </w:r>
      <w:r w:rsidR="006A653A">
        <w:rPr>
          <w:rFonts w:ascii="Times" w:hAnsi="Times"/>
          <w:b/>
          <w:sz w:val="22"/>
          <w:szCs w:val="22"/>
        </w:rPr>
        <w:t xml:space="preserve"> &amp; Landscape Architecture</w:t>
      </w:r>
    </w:p>
    <w:p w14:paraId="4BC6ABFC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776899">
        <w:rPr>
          <w:rFonts w:ascii="Times" w:hAnsi="Times"/>
          <w:b/>
          <w:sz w:val="22"/>
          <w:szCs w:val="22"/>
        </w:rPr>
        <w:t>30</w:t>
      </w:r>
      <w:r>
        <w:rPr>
          <w:rFonts w:ascii="Times" w:hAnsi="Times"/>
          <w:b/>
          <w:sz w:val="22"/>
          <w:szCs w:val="22"/>
        </w:rPr>
        <w:t>0</w:t>
      </w:r>
    </w:p>
    <w:p w14:paraId="1FC0B352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3EAC2349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CD280D5" w14:textId="77777777" w:rsidR="004249C7" w:rsidRDefault="004249C7" w:rsidP="00666703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2A558FF" w14:textId="77777777" w:rsidR="00253BB4" w:rsidRDefault="00655D3E" w:rsidP="00666703">
      <w:pPr>
        <w:jc w:val="center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April 23, 2021</w:t>
      </w:r>
    </w:p>
    <w:p w14:paraId="7C5424F2" w14:textId="77777777" w:rsidR="00533792" w:rsidRDefault="00533792" w:rsidP="00666703">
      <w:pPr>
        <w:jc w:val="center"/>
        <w:rPr>
          <w:rFonts w:ascii="Times" w:hAnsi="Times"/>
          <w:b/>
          <w:sz w:val="22"/>
          <w:szCs w:val="22"/>
        </w:rPr>
      </w:pPr>
    </w:p>
    <w:p w14:paraId="431A50D9" w14:textId="77777777" w:rsidR="00253BB4" w:rsidRPr="007979AC" w:rsidRDefault="00253BB4" w:rsidP="00253BB4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>***Due to COVID-19 th</w:t>
      </w:r>
      <w:r w:rsidR="00862CFE">
        <w:rPr>
          <w:rFonts w:ascii="Times" w:hAnsi="Times"/>
          <w:b/>
          <w:sz w:val="22"/>
          <w:szCs w:val="22"/>
        </w:rPr>
        <w:t>is meeting will be held virtually</w:t>
      </w:r>
      <w:r w:rsidR="00533792">
        <w:rPr>
          <w:rFonts w:ascii="Times" w:hAnsi="Times"/>
          <w:b/>
          <w:sz w:val="22"/>
          <w:szCs w:val="22"/>
        </w:rPr>
        <w:t xml:space="preserve"> please see log in information below***</w:t>
      </w:r>
    </w:p>
    <w:p w14:paraId="639C7543" w14:textId="77777777" w:rsidR="00FE33A9" w:rsidRDefault="00FE33A9" w:rsidP="006764A2">
      <w:pPr>
        <w:rPr>
          <w:rFonts w:ascii="Times" w:hAnsi="Times"/>
          <w:b/>
          <w:sz w:val="22"/>
          <w:szCs w:val="22"/>
        </w:rPr>
      </w:pPr>
    </w:p>
    <w:p w14:paraId="044B82C8" w14:textId="77777777" w:rsidR="00CB1614" w:rsidRPr="007979AC" w:rsidRDefault="00CB1614" w:rsidP="006764A2">
      <w:pPr>
        <w:rPr>
          <w:rFonts w:ascii="Times" w:hAnsi="Times"/>
          <w:b/>
          <w:sz w:val="22"/>
          <w:szCs w:val="22"/>
        </w:rPr>
      </w:pPr>
    </w:p>
    <w:p w14:paraId="5FE4D44C" w14:textId="77777777" w:rsidR="004249C7" w:rsidRPr="0084236C" w:rsidRDefault="00CA64BC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all to Order - 9:30A</w:t>
      </w:r>
    </w:p>
    <w:p w14:paraId="68B156CD" w14:textId="77777777" w:rsidR="004249C7" w:rsidRPr="0084236C" w:rsidRDefault="004249C7" w:rsidP="004249C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Attendance (Start of Public Session)</w:t>
      </w:r>
    </w:p>
    <w:p w14:paraId="765BE597" w14:textId="77777777" w:rsidR="00106AF7" w:rsidRPr="00106AF7" w:rsidRDefault="004249C7" w:rsidP="00106AF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624F0">
        <w:rPr>
          <w:rFonts w:ascii="Times New Roman" w:hAnsi="Times New Roman"/>
          <w:sz w:val="22"/>
          <w:szCs w:val="22"/>
        </w:rPr>
        <w:t>Comments from the Public</w:t>
      </w:r>
    </w:p>
    <w:p w14:paraId="3E83BA02" w14:textId="77777777" w:rsidR="00F62DA1" w:rsidRDefault="00235041" w:rsidP="00785F3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view of </w:t>
      </w:r>
      <w:r w:rsidR="00F62DA1">
        <w:rPr>
          <w:rFonts w:ascii="Times New Roman" w:hAnsi="Times New Roman"/>
          <w:sz w:val="22"/>
          <w:szCs w:val="22"/>
        </w:rPr>
        <w:t>Minutes</w:t>
      </w:r>
      <w:r w:rsidR="008C2A84">
        <w:rPr>
          <w:rFonts w:ascii="Times New Roman" w:hAnsi="Times New Roman"/>
          <w:sz w:val="22"/>
          <w:szCs w:val="22"/>
        </w:rPr>
        <w:t xml:space="preserve"> (1-29-2021</w:t>
      </w:r>
      <w:r w:rsidR="00BB188C">
        <w:rPr>
          <w:rFonts w:ascii="Times New Roman" w:hAnsi="Times New Roman"/>
          <w:sz w:val="22"/>
          <w:szCs w:val="22"/>
        </w:rPr>
        <w:t>)</w:t>
      </w:r>
      <w:r w:rsidR="00F62DA1">
        <w:rPr>
          <w:rFonts w:ascii="Times New Roman" w:hAnsi="Times New Roman"/>
          <w:sz w:val="22"/>
          <w:szCs w:val="22"/>
        </w:rPr>
        <w:t xml:space="preserve"> </w:t>
      </w:r>
    </w:p>
    <w:p w14:paraId="5E83A4C8" w14:textId="77777777" w:rsidR="00A33CCB" w:rsidRPr="001F0A0B" w:rsidRDefault="001F0A0B" w:rsidP="001F0A0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</w:t>
      </w:r>
      <w:r w:rsidR="008D3167">
        <w:rPr>
          <w:rFonts w:ascii="Times New Roman" w:hAnsi="Times New Roman"/>
          <w:sz w:val="22"/>
          <w:szCs w:val="22"/>
        </w:rPr>
        <w:t>/Approval</w:t>
      </w:r>
      <w:r>
        <w:rPr>
          <w:rFonts w:ascii="Times New Roman" w:hAnsi="Times New Roman"/>
          <w:sz w:val="22"/>
          <w:szCs w:val="22"/>
        </w:rPr>
        <w:t xml:space="preserve"> of Applications</w:t>
      </w:r>
    </w:p>
    <w:p w14:paraId="7B55867D" w14:textId="77777777" w:rsidR="007D1920" w:rsidRDefault="008C157F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ducation</w:t>
      </w:r>
    </w:p>
    <w:p w14:paraId="1B155097" w14:textId="77777777" w:rsidR="001F0A0B" w:rsidRPr="001F0A0B" w:rsidRDefault="008D3167" w:rsidP="001F0A0B">
      <w:pPr>
        <w:pStyle w:val="ListParagraph"/>
        <w:numPr>
          <w:ilvl w:val="0"/>
          <w:numId w:val="17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2021 </w:t>
      </w:r>
      <w:r w:rsidR="00EA079E">
        <w:rPr>
          <w:rFonts w:ascii="Times New Roman" w:hAnsi="Times New Roman"/>
          <w:sz w:val="22"/>
          <w:szCs w:val="22"/>
        </w:rPr>
        <w:t xml:space="preserve">Education </w:t>
      </w:r>
      <w:r w:rsidR="00550D73">
        <w:rPr>
          <w:rFonts w:ascii="Times New Roman" w:hAnsi="Times New Roman"/>
          <w:sz w:val="22"/>
          <w:szCs w:val="22"/>
        </w:rPr>
        <w:t xml:space="preserve">Symposium </w:t>
      </w:r>
    </w:p>
    <w:p w14:paraId="1BC168FB" w14:textId="77777777" w:rsidR="00454CBE" w:rsidRDefault="00253BB4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ld Business</w:t>
      </w:r>
    </w:p>
    <w:p w14:paraId="65E51A88" w14:textId="77777777" w:rsidR="00EB0122" w:rsidRPr="00EB0122" w:rsidRDefault="008C2A84" w:rsidP="00EB0122">
      <w:pPr>
        <w:pStyle w:val="ListParagraph"/>
        <w:numPr>
          <w:ilvl w:val="0"/>
          <w:numId w:val="1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2021 NCARB Regional Summit – March 4-5, 2021</w:t>
      </w:r>
    </w:p>
    <w:p w14:paraId="2137B9D6" w14:textId="77777777" w:rsidR="00BB188C" w:rsidRDefault="004249C7" w:rsidP="00DD2B31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491546">
        <w:rPr>
          <w:rFonts w:ascii="Times New Roman" w:hAnsi="Times New Roman"/>
          <w:sz w:val="22"/>
          <w:szCs w:val="22"/>
        </w:rPr>
        <w:t>New Business</w:t>
      </w:r>
    </w:p>
    <w:p w14:paraId="71E105D4" w14:textId="77777777" w:rsidR="001F0A0B" w:rsidRDefault="00EA079E" w:rsidP="001F0A0B">
      <w:pPr>
        <w:pStyle w:val="ListParagraph"/>
        <w:numPr>
          <w:ilvl w:val="0"/>
          <w:numId w:val="1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CARB Annual Meeting – June 23 – June 27, 2021</w:t>
      </w:r>
    </w:p>
    <w:p w14:paraId="60A993F8" w14:textId="77777777" w:rsidR="00847694" w:rsidRPr="001F0A0B" w:rsidRDefault="00847694" w:rsidP="001F0A0B">
      <w:pPr>
        <w:pStyle w:val="ListParagraph"/>
        <w:numPr>
          <w:ilvl w:val="0"/>
          <w:numId w:val="1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DCRA Contractor Rating System</w:t>
      </w:r>
    </w:p>
    <w:p w14:paraId="649E77F8" w14:textId="77777777" w:rsidR="00106AF7" w:rsidRDefault="00BB188C" w:rsidP="00862CFE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view of Correspondence</w:t>
      </w:r>
    </w:p>
    <w:p w14:paraId="2E6D4DFF" w14:textId="77777777" w:rsidR="00253BB4" w:rsidRPr="00BB188C" w:rsidRDefault="00253BB4" w:rsidP="00253BB4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84236C">
        <w:rPr>
          <w:rFonts w:ascii="Times New Roman" w:hAnsi="Times New Roman"/>
          <w:sz w:val="22"/>
          <w:szCs w:val="22"/>
        </w:rPr>
        <w:t>Motion - Executive Session (Closed to the Public</w:t>
      </w:r>
      <w:r w:rsidRPr="00BB188C">
        <w:rPr>
          <w:rFonts w:ascii="Times New Roman" w:hAnsi="Times New Roman"/>
          <w:sz w:val="22"/>
          <w:szCs w:val="22"/>
        </w:rPr>
        <w:t xml:space="preserve">) to </w:t>
      </w:r>
      <w:r w:rsidRPr="00BB188C">
        <w:rPr>
          <w:rFonts w:ascii="Times New Roman" w:hAnsi="Times New Roman"/>
          <w:color w:val="000000"/>
          <w:sz w:val="22"/>
          <w:szCs w:val="22"/>
        </w:rPr>
        <w:t xml:space="preserve">consult with an attorney pursuant to D.C. Official Code § 2-575(b) (4) (A); D.C. Official Code § 2-575(b) (9) and (13) to </w:t>
      </w:r>
      <w:r w:rsidRPr="00BB188C">
        <w:rPr>
          <w:rFonts w:ascii="Times New Roman" w:hAnsi="Times New Roman"/>
          <w:sz w:val="22"/>
          <w:szCs w:val="22"/>
        </w:rPr>
        <w:t xml:space="preserve">discuss complaints/legal matters, applications and legal counsel report. </w:t>
      </w:r>
    </w:p>
    <w:p w14:paraId="3255EE81" w14:textId="77777777" w:rsidR="00A35266" w:rsidRDefault="006764A2" w:rsidP="006764A2">
      <w:pPr>
        <w:pStyle w:val="ListParagraph"/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Adjourn</w:t>
      </w:r>
    </w:p>
    <w:p w14:paraId="25AB8D8D" w14:textId="77777777" w:rsidR="00533792" w:rsidRDefault="00533792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62270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D7FF1FC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60734476" w14:textId="77777777" w:rsidR="00DD2B31" w:rsidRDefault="00DD2B31" w:rsidP="00533792">
      <w:pPr>
        <w:pStyle w:val="ListParagraph"/>
        <w:rPr>
          <w:rFonts w:ascii="Times New Roman" w:hAnsi="Times New Roman"/>
          <w:sz w:val="22"/>
          <w:szCs w:val="22"/>
        </w:rPr>
      </w:pPr>
    </w:p>
    <w:p w14:paraId="41163CB5" w14:textId="77777777" w:rsidR="00DD2B31" w:rsidRPr="00DD2B31" w:rsidRDefault="00DD2B31" w:rsidP="00DD2B31">
      <w:p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***</w:t>
      </w:r>
      <w:r>
        <w:rPr>
          <w:rFonts w:ascii="Times New Roman" w:hAnsi="Times New Roman"/>
          <w:i/>
          <w:sz w:val="22"/>
          <w:szCs w:val="22"/>
        </w:rPr>
        <w:t>Next</w:t>
      </w:r>
      <w:r w:rsidR="00655D3E">
        <w:rPr>
          <w:rFonts w:ascii="Times New Roman" w:hAnsi="Times New Roman"/>
          <w:i/>
          <w:sz w:val="22"/>
          <w:szCs w:val="22"/>
        </w:rPr>
        <w:t xml:space="preserve"> meeting scheduled for June 4,</w:t>
      </w:r>
      <w:r>
        <w:rPr>
          <w:rFonts w:ascii="Times New Roman" w:hAnsi="Times New Roman"/>
          <w:i/>
          <w:sz w:val="22"/>
          <w:szCs w:val="22"/>
        </w:rPr>
        <w:t xml:space="preserve"> 2021***</w:t>
      </w:r>
    </w:p>
    <w:p w14:paraId="0D23BD6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F26D7FD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0038D324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1F08B178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2B8D1493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p w14:paraId="5E5B144E" w14:textId="77777777" w:rsidR="00533792" w:rsidRDefault="00533792" w:rsidP="00533792">
      <w:pPr>
        <w:rPr>
          <w:rFonts w:ascii="Times New Roman" w:hAnsi="Times New Roman"/>
          <w:sz w:val="22"/>
          <w:szCs w:val="22"/>
        </w:rPr>
      </w:pPr>
    </w:p>
    <w:sectPr w:rsidR="00533792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F3E68C" w14:textId="77777777" w:rsidR="00157AB6" w:rsidRDefault="00157AB6" w:rsidP="00BE55D9">
      <w:r>
        <w:separator/>
      </w:r>
    </w:p>
  </w:endnote>
  <w:endnote w:type="continuationSeparator" w:id="0">
    <w:p w14:paraId="0111B4E0" w14:textId="77777777" w:rsidR="00157AB6" w:rsidRDefault="00157AB6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5806F" w14:textId="77777777" w:rsidR="00253BB4" w:rsidRDefault="00253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257840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3173C8CB" wp14:editId="41EAE9A7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4706" w14:textId="77777777" w:rsidR="00253BB4" w:rsidRDefault="00253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6EA6C" w14:textId="77777777" w:rsidR="00157AB6" w:rsidRDefault="00157AB6" w:rsidP="00BE55D9">
      <w:r>
        <w:separator/>
      </w:r>
    </w:p>
  </w:footnote>
  <w:footnote w:type="continuationSeparator" w:id="0">
    <w:p w14:paraId="13C897FD" w14:textId="77777777" w:rsidR="00157AB6" w:rsidRDefault="00157AB6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BD083" w14:textId="77777777" w:rsidR="00253BB4" w:rsidRDefault="00253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1E1C2" w14:textId="77777777" w:rsidR="00FC7F66" w:rsidRDefault="00F945A2" w:rsidP="00BE55D9">
    <w:pPr>
      <w:pStyle w:val="Header"/>
      <w:ind w:left="-900" w:hanging="360"/>
    </w:pPr>
    <w:sdt>
      <w:sdtPr>
        <w:id w:val="1203749076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6FF7627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32231080" o:spid="_x0000_s2050" type="#_x0000_t136" style="position:absolute;left:0;text-align:left;margin-left:0;margin-top:0;width:431.85pt;height:61.65pt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E-SCHEDULED 4/30/2021"/>
              <w10:wrap anchorx="margin" anchory="margin"/>
            </v:shape>
          </w:pict>
        </w:r>
      </w:sdtContent>
    </w:sdt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0088C786" wp14:editId="1A5B08F8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44273" w14:textId="77777777" w:rsidR="00253BB4" w:rsidRDefault="00253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B5B1C"/>
    <w:multiLevelType w:val="hybridMultilevel"/>
    <w:tmpl w:val="E4AC3B62"/>
    <w:lvl w:ilvl="0" w:tplc="96F6043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E09DC"/>
    <w:multiLevelType w:val="hybridMultilevel"/>
    <w:tmpl w:val="B986FA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FC5ACE"/>
    <w:multiLevelType w:val="hybridMultilevel"/>
    <w:tmpl w:val="8F288C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B1CEE"/>
    <w:multiLevelType w:val="hybridMultilevel"/>
    <w:tmpl w:val="F51CF0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AC395B"/>
    <w:multiLevelType w:val="hybridMultilevel"/>
    <w:tmpl w:val="82A808B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B67E8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491D76"/>
    <w:multiLevelType w:val="hybridMultilevel"/>
    <w:tmpl w:val="45EA7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8"/>
  </w:num>
  <w:num w:numId="4">
    <w:abstractNumId w:val="4"/>
  </w:num>
  <w:num w:numId="5">
    <w:abstractNumId w:val="14"/>
  </w:num>
  <w:num w:numId="6">
    <w:abstractNumId w:val="11"/>
  </w:num>
  <w:num w:numId="7">
    <w:abstractNumId w:val="7"/>
  </w:num>
  <w:num w:numId="8">
    <w:abstractNumId w:val="2"/>
  </w:num>
  <w:num w:numId="9">
    <w:abstractNumId w:val="15"/>
  </w:num>
  <w:num w:numId="10">
    <w:abstractNumId w:val="12"/>
  </w:num>
  <w:num w:numId="11">
    <w:abstractNumId w:val="9"/>
  </w:num>
  <w:num w:numId="12">
    <w:abstractNumId w:val="1"/>
  </w:num>
  <w:num w:numId="13">
    <w:abstractNumId w:val="0"/>
  </w:num>
  <w:num w:numId="14">
    <w:abstractNumId w:val="6"/>
  </w:num>
  <w:num w:numId="15">
    <w:abstractNumId w:val="5"/>
  </w:num>
  <w:num w:numId="16">
    <w:abstractNumId w:val="1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3589D"/>
    <w:rsid w:val="000617B4"/>
    <w:rsid w:val="0007448B"/>
    <w:rsid w:val="00083B3C"/>
    <w:rsid w:val="000A3145"/>
    <w:rsid w:val="000D077F"/>
    <w:rsid w:val="00106830"/>
    <w:rsid w:val="00106AF7"/>
    <w:rsid w:val="00111A07"/>
    <w:rsid w:val="0014309D"/>
    <w:rsid w:val="001525DA"/>
    <w:rsid w:val="00157AB6"/>
    <w:rsid w:val="001B0ABA"/>
    <w:rsid w:val="001D7EB0"/>
    <w:rsid w:val="001F0A0B"/>
    <w:rsid w:val="001F738B"/>
    <w:rsid w:val="002032BB"/>
    <w:rsid w:val="00235041"/>
    <w:rsid w:val="00246537"/>
    <w:rsid w:val="0024658A"/>
    <w:rsid w:val="00253BB4"/>
    <w:rsid w:val="00254755"/>
    <w:rsid w:val="002606E5"/>
    <w:rsid w:val="00284188"/>
    <w:rsid w:val="00290EA9"/>
    <w:rsid w:val="00295F25"/>
    <w:rsid w:val="00296A4E"/>
    <w:rsid w:val="002B23C8"/>
    <w:rsid w:val="002B5AD7"/>
    <w:rsid w:val="002B7106"/>
    <w:rsid w:val="002E7492"/>
    <w:rsid w:val="003138AA"/>
    <w:rsid w:val="00327A12"/>
    <w:rsid w:val="003359D0"/>
    <w:rsid w:val="00337A62"/>
    <w:rsid w:val="00356A0D"/>
    <w:rsid w:val="00370936"/>
    <w:rsid w:val="00371EA2"/>
    <w:rsid w:val="003A6C72"/>
    <w:rsid w:val="003B52AD"/>
    <w:rsid w:val="003D49B3"/>
    <w:rsid w:val="003D6ACB"/>
    <w:rsid w:val="003E0D72"/>
    <w:rsid w:val="003E1F1E"/>
    <w:rsid w:val="004153D6"/>
    <w:rsid w:val="0042209B"/>
    <w:rsid w:val="004249C7"/>
    <w:rsid w:val="00443B6B"/>
    <w:rsid w:val="00454CBE"/>
    <w:rsid w:val="004624F0"/>
    <w:rsid w:val="00467DEB"/>
    <w:rsid w:val="00491546"/>
    <w:rsid w:val="004947B3"/>
    <w:rsid w:val="0049695C"/>
    <w:rsid w:val="004A32FE"/>
    <w:rsid w:val="004E49E5"/>
    <w:rsid w:val="00524D1A"/>
    <w:rsid w:val="00533792"/>
    <w:rsid w:val="00546D60"/>
    <w:rsid w:val="00550D73"/>
    <w:rsid w:val="00552F23"/>
    <w:rsid w:val="00553893"/>
    <w:rsid w:val="005701DE"/>
    <w:rsid w:val="00576322"/>
    <w:rsid w:val="00581F65"/>
    <w:rsid w:val="00590F85"/>
    <w:rsid w:val="005B243C"/>
    <w:rsid w:val="005B7A7A"/>
    <w:rsid w:val="005D6A0D"/>
    <w:rsid w:val="00655D3E"/>
    <w:rsid w:val="00666703"/>
    <w:rsid w:val="0067280C"/>
    <w:rsid w:val="006764A2"/>
    <w:rsid w:val="006A5FFD"/>
    <w:rsid w:val="006A653A"/>
    <w:rsid w:val="006C2C68"/>
    <w:rsid w:val="006E015A"/>
    <w:rsid w:val="006E64B4"/>
    <w:rsid w:val="006F0D16"/>
    <w:rsid w:val="006F5A6F"/>
    <w:rsid w:val="00701C77"/>
    <w:rsid w:val="0072453F"/>
    <w:rsid w:val="007661E3"/>
    <w:rsid w:val="00776899"/>
    <w:rsid w:val="00782E72"/>
    <w:rsid w:val="007B5578"/>
    <w:rsid w:val="007D1920"/>
    <w:rsid w:val="007D6CCF"/>
    <w:rsid w:val="00827362"/>
    <w:rsid w:val="00834EF7"/>
    <w:rsid w:val="00847694"/>
    <w:rsid w:val="00850968"/>
    <w:rsid w:val="008541B5"/>
    <w:rsid w:val="00861428"/>
    <w:rsid w:val="00862B69"/>
    <w:rsid w:val="00862CFE"/>
    <w:rsid w:val="00881BFE"/>
    <w:rsid w:val="00885A1B"/>
    <w:rsid w:val="008C157F"/>
    <w:rsid w:val="008C2A84"/>
    <w:rsid w:val="008D3167"/>
    <w:rsid w:val="00924F6A"/>
    <w:rsid w:val="00937E60"/>
    <w:rsid w:val="00980774"/>
    <w:rsid w:val="00987C6B"/>
    <w:rsid w:val="009A2397"/>
    <w:rsid w:val="009B5E1A"/>
    <w:rsid w:val="009C281F"/>
    <w:rsid w:val="009D1854"/>
    <w:rsid w:val="00A33CCB"/>
    <w:rsid w:val="00A33DA0"/>
    <w:rsid w:val="00A35266"/>
    <w:rsid w:val="00A673EE"/>
    <w:rsid w:val="00A813A3"/>
    <w:rsid w:val="00A82162"/>
    <w:rsid w:val="00AA6364"/>
    <w:rsid w:val="00AC006A"/>
    <w:rsid w:val="00AD03C4"/>
    <w:rsid w:val="00AF0EBD"/>
    <w:rsid w:val="00AF4701"/>
    <w:rsid w:val="00B163F7"/>
    <w:rsid w:val="00B51BED"/>
    <w:rsid w:val="00B533CF"/>
    <w:rsid w:val="00B82002"/>
    <w:rsid w:val="00B828F7"/>
    <w:rsid w:val="00B85ACC"/>
    <w:rsid w:val="00B85EB6"/>
    <w:rsid w:val="00BB188C"/>
    <w:rsid w:val="00BB5D68"/>
    <w:rsid w:val="00BE55D9"/>
    <w:rsid w:val="00C574D3"/>
    <w:rsid w:val="00C65CA7"/>
    <w:rsid w:val="00C745AD"/>
    <w:rsid w:val="00C82612"/>
    <w:rsid w:val="00CA2EE7"/>
    <w:rsid w:val="00CA64BC"/>
    <w:rsid w:val="00CB1614"/>
    <w:rsid w:val="00CE6FEA"/>
    <w:rsid w:val="00CF4825"/>
    <w:rsid w:val="00CF6E33"/>
    <w:rsid w:val="00CF76F7"/>
    <w:rsid w:val="00D1614E"/>
    <w:rsid w:val="00D73A82"/>
    <w:rsid w:val="00DC5D87"/>
    <w:rsid w:val="00DD164E"/>
    <w:rsid w:val="00DD2B31"/>
    <w:rsid w:val="00E01757"/>
    <w:rsid w:val="00E13200"/>
    <w:rsid w:val="00E36187"/>
    <w:rsid w:val="00E4469E"/>
    <w:rsid w:val="00E70678"/>
    <w:rsid w:val="00EA079E"/>
    <w:rsid w:val="00EB0122"/>
    <w:rsid w:val="00ED00C2"/>
    <w:rsid w:val="00EF3FBD"/>
    <w:rsid w:val="00F004E4"/>
    <w:rsid w:val="00F15193"/>
    <w:rsid w:val="00F2170B"/>
    <w:rsid w:val="00F24C2E"/>
    <w:rsid w:val="00F30AD7"/>
    <w:rsid w:val="00F37943"/>
    <w:rsid w:val="00F47BBD"/>
    <w:rsid w:val="00F62DA1"/>
    <w:rsid w:val="00F80D15"/>
    <w:rsid w:val="00FB3494"/>
    <w:rsid w:val="00FB43A5"/>
    <w:rsid w:val="00FC7F66"/>
    <w:rsid w:val="00FE33A9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1C2A1E5A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151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FACBF-0C76-4CE8-B83F-5CBE8BA1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2</cp:revision>
  <cp:lastPrinted>2019-09-13T13:19:00Z</cp:lastPrinted>
  <dcterms:created xsi:type="dcterms:W3CDTF">2021-04-15T19:04:00Z</dcterms:created>
  <dcterms:modified xsi:type="dcterms:W3CDTF">2021-04-15T19:04:00Z</dcterms:modified>
</cp:coreProperties>
</file>